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74" w:type="pct"/>
        <w:tblInd w:w="-441" w:type="dxa"/>
        <w:tblLook w:val="0000" w:firstRow="0" w:lastRow="0" w:firstColumn="0" w:lastColumn="0" w:noHBand="0" w:noVBand="0"/>
      </w:tblPr>
      <w:tblGrid>
        <w:gridCol w:w="3628"/>
        <w:gridCol w:w="2408"/>
        <w:gridCol w:w="2236"/>
        <w:gridCol w:w="1548"/>
        <w:gridCol w:w="1548"/>
        <w:gridCol w:w="1548"/>
        <w:gridCol w:w="3310"/>
      </w:tblGrid>
      <w:tr w:rsidR="00DC6E48" w:rsidRPr="005446D6" w14:paraId="23C50368" w14:textId="7AB57CB7" w:rsidTr="00C86B5B">
        <w:trPr>
          <w:trHeight w:val="487"/>
        </w:trPr>
        <w:tc>
          <w:tcPr>
            <w:tcW w:w="111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C50366" w14:textId="3C91398A" w:rsidR="00DC6E48" w:rsidRPr="005446D6" w:rsidRDefault="00DC6E48" w:rsidP="005446D6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ORM</w:t>
            </w:r>
            <w:r>
              <w:rPr>
                <w:rFonts w:cs="Arial"/>
                <w:b/>
              </w:rPr>
              <w:br/>
            </w:r>
            <w:r w:rsidR="00D45B73" w:rsidRPr="00984B12">
              <w:rPr>
                <w:rFonts w:cs="Arial"/>
                <w:b/>
              </w:rPr>
              <w:t>E</w:t>
            </w:r>
            <w:r w:rsidRPr="00984B12">
              <w:rPr>
                <w:rFonts w:cs="Arial"/>
                <w:b/>
              </w:rPr>
              <w:t>IDF</w:t>
            </w:r>
          </w:p>
        </w:tc>
        <w:tc>
          <w:tcPr>
            <w:tcW w:w="2862" w:type="pct"/>
            <w:gridSpan w:val="5"/>
            <w:vAlign w:val="center"/>
          </w:tcPr>
          <w:p w14:paraId="23C50367" w14:textId="2A89A92E" w:rsidR="00DC6E48" w:rsidRPr="00D45B73" w:rsidRDefault="00DC6E48" w:rsidP="005446D6">
            <w:pPr>
              <w:jc w:val="center"/>
              <w:rPr>
                <w:rFonts w:cs="Arial"/>
                <w:b/>
                <w:highlight w:val="yellow"/>
              </w:rPr>
            </w:pPr>
            <w:r w:rsidRPr="00D83731">
              <w:rPr>
                <w:rFonts w:cs="Arial"/>
                <w:b/>
              </w:rPr>
              <w:t>NETWORK RAIL</w:t>
            </w:r>
            <w:r w:rsidRPr="00D83731">
              <w:rPr>
                <w:rFonts w:cs="Arial"/>
                <w:b/>
              </w:rPr>
              <w:br/>
            </w:r>
            <w:r w:rsidR="00D45B73" w:rsidRPr="00D83731">
              <w:rPr>
                <w:rFonts w:cs="Arial"/>
                <w:b/>
              </w:rPr>
              <w:t xml:space="preserve">EARTHED </w:t>
            </w:r>
            <w:r w:rsidRPr="00D83731">
              <w:rPr>
                <w:rFonts w:cs="Arial"/>
                <w:b/>
              </w:rPr>
              <w:t>ISOLATION DETAILS FORM</w:t>
            </w:r>
          </w:p>
        </w:tc>
        <w:tc>
          <w:tcPr>
            <w:tcW w:w="1020" w:type="pct"/>
          </w:tcPr>
          <w:p w14:paraId="1F7E6E1F" w14:textId="77777777" w:rsidR="00DC6E48" w:rsidRDefault="00DC6E48" w:rsidP="005446D6">
            <w:pPr>
              <w:jc w:val="center"/>
              <w:rPr>
                <w:rFonts w:cs="Arial"/>
                <w:b/>
              </w:rPr>
            </w:pPr>
          </w:p>
        </w:tc>
      </w:tr>
      <w:tr w:rsidR="00255696" w:rsidRPr="005446D6" w14:paraId="23C5036D" w14:textId="79AFF635" w:rsidTr="000045D2">
        <w:trPr>
          <w:trHeight w:val="198"/>
        </w:trPr>
        <w:tc>
          <w:tcPr>
            <w:tcW w:w="111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3C50369" w14:textId="77777777" w:rsidR="00DC6E48" w:rsidRPr="005446D6" w:rsidRDefault="00DC6E48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742" w:type="pct"/>
            <w:tcBorders>
              <w:bottom w:val="single" w:sz="4" w:space="0" w:color="auto"/>
            </w:tcBorders>
            <w:vAlign w:val="center"/>
          </w:tcPr>
          <w:p w14:paraId="23C5036A" w14:textId="77777777" w:rsidR="00DC6E48" w:rsidRPr="005446D6" w:rsidRDefault="00DC6E48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689" w:type="pct"/>
            <w:tcBorders>
              <w:bottom w:val="single" w:sz="4" w:space="0" w:color="auto"/>
            </w:tcBorders>
            <w:vAlign w:val="center"/>
          </w:tcPr>
          <w:p w14:paraId="23C5036B" w14:textId="77777777" w:rsidR="00DC6E48" w:rsidRPr="005446D6" w:rsidRDefault="00DC6E48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1431" w:type="pct"/>
            <w:gridSpan w:val="3"/>
            <w:tcBorders>
              <w:bottom w:val="single" w:sz="4" w:space="0" w:color="auto"/>
            </w:tcBorders>
            <w:vAlign w:val="center"/>
          </w:tcPr>
          <w:p w14:paraId="23C5036C" w14:textId="77777777" w:rsidR="00DC6E48" w:rsidRPr="005446D6" w:rsidRDefault="00DC6E48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E853FF2" w14:textId="77777777" w:rsidR="00DC6E48" w:rsidRPr="005446D6" w:rsidRDefault="00DC6E48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</w:tr>
      <w:tr w:rsidR="000045D2" w:rsidRPr="005446D6" w14:paraId="23C50372" w14:textId="739836C8" w:rsidTr="000045D2">
        <w:trPr>
          <w:trHeight w:val="198"/>
        </w:trPr>
        <w:tc>
          <w:tcPr>
            <w:tcW w:w="11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6E" w14:textId="14B2A950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5446D6">
              <w:rPr>
                <w:rFonts w:cs="Arial"/>
                <w:sz w:val="16"/>
              </w:rPr>
              <w:t>Allocated ref. no.</w:t>
            </w:r>
            <w:r>
              <w:rPr>
                <w:rFonts w:cs="Arial"/>
                <w:sz w:val="16"/>
              </w:rPr>
              <w:t xml:space="preserve"> </w:t>
            </w:r>
            <w:r w:rsidRPr="001F07AB">
              <w:rPr>
                <w:rFonts w:cs="Arial"/>
                <w:sz w:val="14"/>
                <w:szCs w:val="18"/>
              </w:rPr>
              <w:t>(</w:t>
            </w:r>
            <w:r w:rsidR="007D7061">
              <w:rPr>
                <w:rFonts w:cs="Arial"/>
                <w:sz w:val="14"/>
                <w:szCs w:val="18"/>
              </w:rPr>
              <w:t>I</w:t>
            </w:r>
            <w:r w:rsidRPr="001F07AB">
              <w:rPr>
                <w:rFonts w:cs="Arial"/>
                <w:sz w:val="14"/>
                <w:szCs w:val="18"/>
              </w:rPr>
              <w:t>PF)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6F" w14:textId="27F259EA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5446D6">
              <w:rPr>
                <w:rFonts w:cs="Arial"/>
                <w:sz w:val="16"/>
              </w:rPr>
              <w:t>Date</w:t>
            </w:r>
            <w:r>
              <w:rPr>
                <w:rFonts w:cs="Arial"/>
                <w:sz w:val="16"/>
              </w:rPr>
              <w:t xml:space="preserve"> and Time</w:t>
            </w:r>
          </w:p>
        </w:tc>
        <w:tc>
          <w:tcPr>
            <w:tcW w:w="6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70" w14:textId="145C6ACF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 xml:space="preserve">Date and </w:t>
            </w:r>
            <w:r w:rsidRPr="005446D6">
              <w:rPr>
                <w:rFonts w:cs="Arial"/>
                <w:sz w:val="16"/>
              </w:rPr>
              <w:t>Time</w:t>
            </w:r>
          </w:p>
        </w:tc>
        <w:tc>
          <w:tcPr>
            <w:tcW w:w="1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71" w14:textId="4C1B10F9" w:rsidR="000045D2" w:rsidRPr="005446D6" w:rsidRDefault="000045D2" w:rsidP="00145493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Electrical Risk Assessment Form reference number:</w:t>
            </w:r>
          </w:p>
        </w:tc>
        <w:tc>
          <w:tcPr>
            <w:tcW w:w="10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7A84E1" w14:textId="1FB03409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222811">
              <w:rPr>
                <w:rFonts w:cs="Arial"/>
                <w:sz w:val="16"/>
                <w:szCs w:val="16"/>
              </w:rPr>
              <w:t>If shared disconnectors are required to be operated, detail individual</w:t>
            </w:r>
            <w:r w:rsidR="008A1E7A">
              <w:rPr>
                <w:rFonts w:cs="Arial"/>
                <w:sz w:val="16"/>
                <w:szCs w:val="16"/>
              </w:rPr>
              <w:t xml:space="preserve"> </w:t>
            </w:r>
            <w:r w:rsidRPr="00222811">
              <w:rPr>
                <w:rFonts w:cs="Arial"/>
                <w:sz w:val="16"/>
                <w:szCs w:val="16"/>
              </w:rPr>
              <w:t>/</w:t>
            </w:r>
            <w:r w:rsidR="008A1E7A">
              <w:rPr>
                <w:rFonts w:cs="Arial"/>
                <w:sz w:val="16"/>
                <w:szCs w:val="16"/>
              </w:rPr>
              <w:t xml:space="preserve"> </w:t>
            </w:r>
            <w:r w:rsidRPr="00222811">
              <w:rPr>
                <w:rFonts w:cs="Arial"/>
                <w:sz w:val="16"/>
                <w:szCs w:val="16"/>
              </w:rPr>
              <w:t>company operating</w:t>
            </w:r>
            <w:r>
              <w:rPr>
                <w:rFonts w:cs="Arial"/>
                <w:sz w:val="16"/>
                <w:szCs w:val="16"/>
              </w:rPr>
              <w:t xml:space="preserve"> below</w:t>
            </w:r>
            <w:r w:rsidRPr="00222811">
              <w:rPr>
                <w:rFonts w:cs="Arial"/>
                <w:sz w:val="16"/>
                <w:szCs w:val="16"/>
              </w:rPr>
              <w:t>:</w:t>
            </w:r>
          </w:p>
        </w:tc>
      </w:tr>
      <w:tr w:rsidR="000045D2" w:rsidRPr="005446D6" w14:paraId="23C50379" w14:textId="117D4720" w:rsidTr="000045D2">
        <w:trPr>
          <w:trHeight w:val="133"/>
        </w:trPr>
        <w:tc>
          <w:tcPr>
            <w:tcW w:w="111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73" w14:textId="77777777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7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75" w14:textId="0E6F898C" w:rsidR="000045D2" w:rsidRPr="005446D6" w:rsidRDefault="000045D2" w:rsidP="00692131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5446D6">
              <w:rPr>
                <w:rFonts w:cs="Arial"/>
                <w:sz w:val="16"/>
              </w:rPr>
              <w:t>From</w:t>
            </w:r>
          </w:p>
        </w:tc>
        <w:tc>
          <w:tcPr>
            <w:tcW w:w="6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77" w14:textId="2013A0E2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5446D6">
              <w:rPr>
                <w:rFonts w:cs="Arial"/>
                <w:sz w:val="16"/>
              </w:rPr>
              <w:t>To</w:t>
            </w:r>
          </w:p>
        </w:tc>
        <w:tc>
          <w:tcPr>
            <w:tcW w:w="1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50378" w14:textId="77777777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10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1E63F4" w14:textId="77777777" w:rsidR="000045D2" w:rsidRPr="005446D6" w:rsidRDefault="000045D2" w:rsidP="005446D6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</w:tr>
      <w:tr w:rsidR="000045D2" w:rsidRPr="005446D6" w14:paraId="4139F031" w14:textId="77777777" w:rsidTr="000045D2">
        <w:trPr>
          <w:trHeight w:val="132"/>
        </w:trPr>
        <w:tc>
          <w:tcPr>
            <w:tcW w:w="111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CD06FD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7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91EB9B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6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086F06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1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83198" w14:textId="7B0A8D30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Isolation Instruction issue number: (NP use only)</w:t>
            </w:r>
          </w:p>
        </w:tc>
        <w:tc>
          <w:tcPr>
            <w:tcW w:w="10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B343B9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</w:tr>
      <w:tr w:rsidR="000045D2" w:rsidRPr="005446D6" w14:paraId="23C50380" w14:textId="03EF1411" w:rsidTr="000045D2">
        <w:trPr>
          <w:trHeight w:val="486"/>
        </w:trPr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5037A" w14:textId="26626D80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5037C" w14:textId="63FF02CA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5037E" w14:textId="3C32F77C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  <w:tc>
          <w:tcPr>
            <w:tcW w:w="1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5037F" w14:textId="05989692" w:rsidR="000045D2" w:rsidRPr="000045D2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E1823B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</w:tr>
      <w:tr w:rsidR="000045D2" w:rsidRPr="005446D6" w14:paraId="23C5038B" w14:textId="6D66ADB7" w:rsidTr="000045D2">
        <w:trPr>
          <w:trHeight w:val="246"/>
        </w:trPr>
        <w:tc>
          <w:tcPr>
            <w:tcW w:w="25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88" w14:textId="7A623911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Electrical Section(s) and Subsection(s):</w:t>
            </w:r>
          </w:p>
        </w:tc>
        <w:tc>
          <w:tcPr>
            <w:tcW w:w="1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50389" w14:textId="696BFE1B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D83731">
              <w:rPr>
                <w:rFonts w:cs="Arial"/>
                <w:sz w:val="16"/>
              </w:rPr>
              <w:t xml:space="preserve">Nominated Person </w:t>
            </w:r>
            <w:r w:rsidRPr="001F07AB">
              <w:rPr>
                <w:rFonts w:cs="Arial"/>
                <w:sz w:val="14"/>
                <w:szCs w:val="18"/>
              </w:rPr>
              <w:t>(Level A)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232A09" w14:textId="0F50E493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D83731">
              <w:rPr>
                <w:rFonts w:cs="Arial"/>
                <w:sz w:val="16"/>
              </w:rPr>
              <w:t>Remarks</w:t>
            </w:r>
            <w:r>
              <w:rPr>
                <w:rFonts w:cs="Arial"/>
                <w:sz w:val="16"/>
              </w:rPr>
              <w:t>:</w:t>
            </w:r>
          </w:p>
        </w:tc>
      </w:tr>
      <w:tr w:rsidR="000045D2" w:rsidRPr="005446D6" w14:paraId="04712C48" w14:textId="77777777" w:rsidTr="000045D2">
        <w:trPr>
          <w:trHeight w:val="184"/>
        </w:trPr>
        <w:tc>
          <w:tcPr>
            <w:tcW w:w="2549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ECD78" w14:textId="77777777" w:rsidR="000045D2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840924" w14:textId="13A347EC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Name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5F959A" w14:textId="0E8C7753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Company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FD546D" w14:textId="37A26CB4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Sentinel Number</w:t>
            </w:r>
          </w:p>
        </w:tc>
        <w:tc>
          <w:tcPr>
            <w:tcW w:w="10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CBFA6" w14:textId="77777777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</w:tr>
      <w:tr w:rsidR="000045D2" w:rsidRPr="005446D6" w14:paraId="23C50393" w14:textId="171888FB" w:rsidTr="000045D2">
        <w:trPr>
          <w:trHeight w:val="182"/>
        </w:trPr>
        <w:tc>
          <w:tcPr>
            <w:tcW w:w="2549" w:type="pct"/>
            <w:gridSpan w:val="3"/>
            <w:vMerge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C50390" w14:textId="00918529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AC1199" w14:textId="72E80568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2BF206" w14:textId="17B41721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50391" w14:textId="3DCA5F3A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0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BCCD2" w14:textId="752D8E46" w:rsidR="000045D2" w:rsidRPr="00D8373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</w:tr>
      <w:tr w:rsidR="000045D2" w:rsidRPr="005446D6" w14:paraId="23C5039F" w14:textId="2F876A15" w:rsidTr="000045D2">
        <w:trPr>
          <w:trHeight w:val="175"/>
        </w:trPr>
        <w:tc>
          <w:tcPr>
            <w:tcW w:w="2549" w:type="pct"/>
            <w:gridSpan w:val="3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3C5039C" w14:textId="5425DCB4" w:rsidR="000045D2" w:rsidRPr="00222811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9B23A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73F41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5039D" w14:textId="05930454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10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D8164" w14:textId="4B4B5740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0045D2" w:rsidRPr="005446D6" w14:paraId="23C503A7" w14:textId="12E5129D" w:rsidTr="000045D2">
        <w:trPr>
          <w:trHeight w:val="182"/>
        </w:trPr>
        <w:tc>
          <w:tcPr>
            <w:tcW w:w="2549" w:type="pct"/>
            <w:gridSpan w:val="3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3C503A4" w14:textId="05F954AC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B5E6D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87DD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503A5" w14:textId="14FE5B90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10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7DC2F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</w:tr>
      <w:tr w:rsidR="000045D2" w:rsidRPr="005446D6" w14:paraId="66910948" w14:textId="77777777" w:rsidTr="000045D2">
        <w:trPr>
          <w:trHeight w:val="182"/>
        </w:trPr>
        <w:tc>
          <w:tcPr>
            <w:tcW w:w="2549" w:type="pct"/>
            <w:gridSpan w:val="3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91905B8" w14:textId="77777777" w:rsidR="000045D2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D5D86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DD49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AF9E2" w14:textId="77777777" w:rsidR="000045D2" w:rsidRPr="009B1C8D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  <w:highlight w:val="yellow"/>
              </w:rPr>
            </w:pPr>
          </w:p>
        </w:tc>
        <w:tc>
          <w:tcPr>
            <w:tcW w:w="10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12E11" w14:textId="77777777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</w:p>
        </w:tc>
      </w:tr>
      <w:tr w:rsidR="000045D2" w:rsidRPr="005446D6" w14:paraId="13FDA834" w14:textId="77777777" w:rsidTr="00C86B5B">
        <w:trPr>
          <w:trHeight w:val="182"/>
        </w:trPr>
        <w:tc>
          <w:tcPr>
            <w:tcW w:w="5000" w:type="pct"/>
            <w:gridSpan w:val="7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D2232A5" w14:textId="076CDD16" w:rsidR="000045D2" w:rsidRPr="005446D6" w:rsidRDefault="000045D2" w:rsidP="000045D2">
            <w:pPr>
              <w:tabs>
                <w:tab w:val="right" w:pos="9923"/>
              </w:tabs>
              <w:jc w:val="center"/>
              <w:rPr>
                <w:rFonts w:cs="Arial"/>
              </w:rPr>
            </w:pPr>
            <w:r w:rsidRPr="00984B12">
              <w:rPr>
                <w:rFonts w:cs="Arial"/>
                <w:sz w:val="14"/>
                <w:szCs w:val="14"/>
              </w:rPr>
              <w:t>Testing shall be conducted at each earthing location at a minimum of 3</w:t>
            </w:r>
            <w:r>
              <w:rPr>
                <w:rFonts w:cs="Arial"/>
                <w:sz w:val="14"/>
                <w:szCs w:val="14"/>
              </w:rPr>
              <w:t xml:space="preserve"> </w:t>
            </w:r>
            <w:r w:rsidRPr="00984B12">
              <w:rPr>
                <w:rFonts w:cs="Arial"/>
                <w:sz w:val="14"/>
                <w:szCs w:val="14"/>
              </w:rPr>
              <w:t>m along the conductor from OLE structures and/or in-line insulation where there is sufficient conductor length. Where 3m is not possible a resistive voltage testing device shall be</w:t>
            </w:r>
            <w:r>
              <w:rPr>
                <w:rFonts w:cs="Arial"/>
                <w:sz w:val="14"/>
                <w:szCs w:val="14"/>
              </w:rPr>
              <w:t xml:space="preserve"> used.</w:t>
            </w:r>
          </w:p>
        </w:tc>
      </w:tr>
    </w:tbl>
    <w:tbl>
      <w:tblPr>
        <w:tblpPr w:leftFromText="180" w:rightFromText="180" w:vertAnchor="text" w:horzAnchor="margin" w:tblpX="-436" w:tblpY="81"/>
        <w:tblOverlap w:val="never"/>
        <w:tblW w:w="5276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485"/>
        <w:gridCol w:w="2230"/>
        <w:gridCol w:w="604"/>
        <w:gridCol w:w="600"/>
        <w:gridCol w:w="227"/>
        <w:gridCol w:w="2525"/>
        <w:gridCol w:w="1370"/>
        <w:gridCol w:w="1201"/>
        <w:gridCol w:w="1778"/>
        <w:gridCol w:w="1146"/>
        <w:gridCol w:w="1425"/>
        <w:gridCol w:w="1636"/>
      </w:tblGrid>
      <w:tr w:rsidR="00AE2A1D" w:rsidRPr="005446D6" w14:paraId="77F1AB82" w14:textId="77777777" w:rsidTr="00355535">
        <w:trPr>
          <w:trHeight w:val="500"/>
        </w:trPr>
        <w:tc>
          <w:tcPr>
            <w:tcW w:w="1516" w:type="pct"/>
            <w:gridSpan w:val="4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577CDA2" w14:textId="77777777" w:rsidR="00AE2A1D" w:rsidRPr="009E3A4C" w:rsidRDefault="00AE2A1D" w:rsidP="00C86B5B">
            <w:pPr>
              <w:tabs>
                <w:tab w:val="right" w:pos="9923"/>
              </w:tabs>
              <w:jc w:val="center"/>
              <w:rPr>
                <w:rFonts w:cs="Arial"/>
                <w:b/>
              </w:rPr>
            </w:pPr>
            <w:r w:rsidRPr="009E3A4C">
              <w:rPr>
                <w:rFonts w:cs="Arial"/>
                <w:b/>
              </w:rPr>
              <w:t>Overhead Line Permit along-track limits</w:t>
            </w:r>
          </w:p>
        </w:tc>
        <w:tc>
          <w:tcPr>
            <w:tcW w:w="70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018945F" w14:textId="77777777" w:rsidR="00AE2A1D" w:rsidRPr="009E3A4C" w:rsidRDefault="00AE2A1D" w:rsidP="00C86B5B">
            <w:pPr>
              <w:tabs>
                <w:tab w:val="right" w:pos="9923"/>
              </w:tabs>
              <w:jc w:val="center"/>
              <w:rPr>
                <w:rFonts w:cs="Arial"/>
                <w:b/>
              </w:rPr>
            </w:pPr>
          </w:p>
        </w:tc>
        <w:tc>
          <w:tcPr>
            <w:tcW w:w="3414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A444402" w14:textId="0AB96D0D" w:rsidR="00AE2A1D" w:rsidRPr="009E3A4C" w:rsidRDefault="00AE2A1D" w:rsidP="00C86B5B">
            <w:pPr>
              <w:tabs>
                <w:tab w:val="right" w:pos="9923"/>
              </w:tabs>
              <w:jc w:val="center"/>
              <w:rPr>
                <w:rFonts w:cs="Arial"/>
                <w:b/>
              </w:rPr>
            </w:pPr>
            <w:r w:rsidRPr="009E3A4C">
              <w:rPr>
                <w:rFonts w:cs="Arial"/>
                <w:b/>
              </w:rPr>
              <w:t>Location of Circuit Main Earths</w:t>
            </w:r>
            <w:r>
              <w:rPr>
                <w:rFonts w:cs="Arial"/>
                <w:b/>
              </w:rPr>
              <w:t xml:space="preserve">, </w:t>
            </w:r>
            <w:r w:rsidRPr="009E3A4C">
              <w:rPr>
                <w:rFonts w:cs="Arial"/>
                <w:b/>
              </w:rPr>
              <w:t>Additional Earths</w:t>
            </w:r>
            <w:r>
              <w:rPr>
                <w:rFonts w:cs="Arial"/>
                <w:b/>
              </w:rPr>
              <w:t xml:space="preserve"> and Electrical Risk Control Measures</w:t>
            </w:r>
          </w:p>
        </w:tc>
      </w:tr>
      <w:tr w:rsidR="00453592" w:rsidRPr="005446D6" w14:paraId="3CBAC621" w14:textId="77777777" w:rsidTr="00896497">
        <w:trPr>
          <w:trHeight w:val="219"/>
        </w:trPr>
        <w:tc>
          <w:tcPr>
            <w:tcW w:w="458" w:type="pct"/>
            <w:vMerge w:val="restart"/>
            <w:tcBorders>
              <w:lef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D4D8F91" w14:textId="77777777" w:rsidR="00453592" w:rsidRPr="00B0323E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bCs/>
                <w:sz w:val="16"/>
                <w:szCs w:val="16"/>
              </w:rPr>
            </w:pPr>
            <w:r w:rsidRPr="00B0323E">
              <w:rPr>
                <w:rFonts w:cs="Arial"/>
                <w:bCs/>
                <w:sz w:val="16"/>
                <w:szCs w:val="16"/>
              </w:rPr>
              <w:t>Overhead Line Permit</w:t>
            </w:r>
          </w:p>
          <w:p w14:paraId="73897288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B0323E">
              <w:rPr>
                <w:rFonts w:cs="Arial"/>
                <w:bCs/>
                <w:sz w:val="16"/>
                <w:szCs w:val="16"/>
              </w:rPr>
              <w:t xml:space="preserve"> ref. no.</w:t>
            </w:r>
          </w:p>
        </w:tc>
        <w:tc>
          <w:tcPr>
            <w:tcW w:w="687" w:type="pct"/>
            <w:vMerge w:val="restart"/>
            <w:shd w:val="clear" w:color="auto" w:fill="D9D9D9" w:themeFill="background1" w:themeFillShade="D9"/>
            <w:vAlign w:val="center"/>
          </w:tcPr>
          <w:p w14:paraId="7AFBC8D5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>Line</w:t>
            </w:r>
            <w:r>
              <w:rPr>
                <w:rFonts w:cs="Arial"/>
                <w:sz w:val="16"/>
              </w:rPr>
              <w:t xml:space="preserve"> / ATF / RC</w:t>
            </w:r>
          </w:p>
        </w:tc>
        <w:tc>
          <w:tcPr>
            <w:tcW w:w="371" w:type="pct"/>
            <w:gridSpan w:val="2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8549648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>Structure no.</w:t>
            </w: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50160838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778" w:type="pct"/>
            <w:vMerge w:val="restart"/>
            <w:tcBorders>
              <w:lef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84631CB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>Line / ATF / RC</w:t>
            </w:r>
          </w:p>
        </w:tc>
        <w:tc>
          <w:tcPr>
            <w:tcW w:w="422" w:type="pct"/>
            <w:vMerge w:val="restart"/>
            <w:shd w:val="clear" w:color="auto" w:fill="D9D9D9" w:themeFill="background1" w:themeFillShade="D9"/>
            <w:vAlign w:val="center"/>
          </w:tcPr>
          <w:p w14:paraId="5963D215" w14:textId="75B27752" w:rsid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 xml:space="preserve">Structure </w:t>
            </w:r>
            <w:r w:rsidR="009A7EEB">
              <w:rPr>
                <w:rFonts w:cs="Arial"/>
                <w:sz w:val="16"/>
              </w:rPr>
              <w:t>Number</w:t>
            </w:r>
          </w:p>
          <w:p w14:paraId="37F136B4" w14:textId="7D46994D" w:rsidR="00453592" w:rsidRPr="009E3A4C" w:rsidRDefault="00182DC6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(</w:t>
            </w:r>
            <w:r w:rsidR="009A7EEB">
              <w:rPr>
                <w:rFonts w:cs="Arial"/>
                <w:sz w:val="16"/>
              </w:rPr>
              <w:t>At, From-To)</w:t>
            </w:r>
          </w:p>
        </w:tc>
        <w:tc>
          <w:tcPr>
            <w:tcW w:w="370" w:type="pct"/>
            <w:vMerge w:val="restart"/>
            <w:tcBorders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BCC57E8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>CME / AE / CJ</w:t>
            </w:r>
          </w:p>
        </w:tc>
        <w:tc>
          <w:tcPr>
            <w:tcW w:w="1340" w:type="pct"/>
            <w:gridSpan w:val="3"/>
            <w:vMerge w:val="restart"/>
            <w:tcBorders>
              <w:left w:val="single" w:sz="6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DDC653" w14:textId="19F4A382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 xml:space="preserve">Residual Electrical Hazard(s) detail </w:t>
            </w:r>
          </w:p>
        </w:tc>
        <w:tc>
          <w:tcPr>
            <w:tcW w:w="504" w:type="pct"/>
            <w:vMerge w:val="restart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50E32AB" w14:textId="77777777" w:rsidR="00453592" w:rsidRPr="009E3A4C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9E3A4C">
              <w:rPr>
                <w:rFonts w:cs="Arial"/>
                <w:sz w:val="16"/>
              </w:rPr>
              <w:t>Type of Electrical Risk Control Measure</w:t>
            </w:r>
          </w:p>
        </w:tc>
      </w:tr>
      <w:tr w:rsidR="00453592" w:rsidRPr="005446D6" w14:paraId="32D05F2E" w14:textId="77777777" w:rsidTr="00896497">
        <w:trPr>
          <w:trHeight w:val="409"/>
        </w:trPr>
        <w:tc>
          <w:tcPr>
            <w:tcW w:w="458" w:type="pct"/>
            <w:vMerge/>
            <w:tcBorders>
              <w:left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4FAB24" w14:textId="77777777" w:rsidR="00453592" w:rsidRPr="005446D6" w:rsidRDefault="00453592" w:rsidP="00C86B5B">
            <w:pPr>
              <w:tabs>
                <w:tab w:val="right" w:pos="9923"/>
              </w:tabs>
              <w:spacing w:before="60" w:after="60"/>
              <w:jc w:val="center"/>
              <w:rPr>
                <w:rFonts w:cs="Arial"/>
                <w:sz w:val="16"/>
              </w:rPr>
            </w:pPr>
          </w:p>
        </w:tc>
        <w:tc>
          <w:tcPr>
            <w:tcW w:w="687" w:type="pct"/>
            <w:vMerge/>
            <w:tcBorders>
              <w:bottom w:val="single" w:sz="4" w:space="0" w:color="auto"/>
            </w:tcBorders>
            <w:vAlign w:val="center"/>
          </w:tcPr>
          <w:p w14:paraId="5F656509" w14:textId="77777777" w:rsidR="00453592" w:rsidRPr="005446D6" w:rsidRDefault="00453592" w:rsidP="00C86B5B">
            <w:pPr>
              <w:tabs>
                <w:tab w:val="right" w:pos="9923"/>
              </w:tabs>
              <w:spacing w:before="60" w:after="60"/>
              <w:jc w:val="center"/>
              <w:rPr>
                <w:rFonts w:cs="Arial"/>
                <w:sz w:val="16"/>
              </w:rPr>
            </w:pPr>
          </w:p>
        </w:tc>
        <w:tc>
          <w:tcPr>
            <w:tcW w:w="186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E1E5C2" w14:textId="77777777" w:rsidR="00453592" w:rsidRPr="005446D6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5446D6">
              <w:rPr>
                <w:rFonts w:cs="Arial"/>
                <w:sz w:val="16"/>
              </w:rPr>
              <w:t>From</w:t>
            </w:r>
          </w:p>
        </w:tc>
        <w:tc>
          <w:tcPr>
            <w:tcW w:w="185" w:type="pct"/>
            <w:tcBorders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8381500" w14:textId="77777777" w:rsidR="00453592" w:rsidRPr="005446D6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  <w:r w:rsidRPr="005446D6">
              <w:rPr>
                <w:rFonts w:cs="Arial"/>
                <w:sz w:val="16"/>
              </w:rPr>
              <w:t>To</w:t>
            </w: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0A8A6C75" w14:textId="77777777" w:rsidR="00453592" w:rsidRPr="005446D6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778" w:type="pct"/>
            <w:vMerge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B6F749B" w14:textId="77777777" w:rsidR="00453592" w:rsidRPr="005446D6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6"/>
              </w:rPr>
            </w:pPr>
          </w:p>
        </w:tc>
        <w:tc>
          <w:tcPr>
            <w:tcW w:w="422" w:type="pct"/>
            <w:vMerge/>
            <w:tcBorders>
              <w:bottom w:val="single" w:sz="4" w:space="0" w:color="auto"/>
            </w:tcBorders>
            <w:vAlign w:val="center"/>
          </w:tcPr>
          <w:p w14:paraId="7DD94FAC" w14:textId="77777777" w:rsidR="00453592" w:rsidRPr="005446D6" w:rsidRDefault="00453592" w:rsidP="00C86B5B">
            <w:pPr>
              <w:tabs>
                <w:tab w:val="right" w:pos="9923"/>
              </w:tabs>
              <w:spacing w:before="60" w:after="60"/>
              <w:jc w:val="center"/>
              <w:rPr>
                <w:rFonts w:cs="Arial"/>
                <w:sz w:val="16"/>
              </w:rPr>
            </w:pPr>
          </w:p>
        </w:tc>
        <w:tc>
          <w:tcPr>
            <w:tcW w:w="370" w:type="pct"/>
            <w:vMerge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14:paraId="14D272F2" w14:textId="77777777" w:rsidR="00453592" w:rsidRPr="005446D6" w:rsidRDefault="00453592" w:rsidP="00C86B5B">
            <w:pPr>
              <w:tabs>
                <w:tab w:val="right" w:pos="9923"/>
              </w:tabs>
              <w:spacing w:before="60" w:after="60"/>
              <w:jc w:val="center"/>
              <w:rPr>
                <w:rFonts w:cs="Arial"/>
                <w:sz w:val="16"/>
              </w:rPr>
            </w:pPr>
          </w:p>
        </w:tc>
        <w:tc>
          <w:tcPr>
            <w:tcW w:w="1340" w:type="pct"/>
            <w:gridSpan w:val="3"/>
            <w:vMerge/>
            <w:tcBorders>
              <w:left w:val="single" w:sz="6" w:space="0" w:color="auto"/>
              <w:bottom w:val="single" w:sz="4" w:space="0" w:color="auto"/>
            </w:tcBorders>
          </w:tcPr>
          <w:p w14:paraId="0BE01062" w14:textId="77777777" w:rsidR="00453592" w:rsidRPr="009B1C8D" w:rsidRDefault="00453592" w:rsidP="00C86B5B">
            <w:pPr>
              <w:tabs>
                <w:tab w:val="right" w:pos="9923"/>
              </w:tabs>
              <w:spacing w:before="60" w:after="60"/>
              <w:jc w:val="center"/>
              <w:rPr>
                <w:rFonts w:cs="Arial"/>
                <w:sz w:val="16"/>
                <w:highlight w:val="yellow"/>
              </w:rPr>
            </w:pPr>
          </w:p>
        </w:tc>
        <w:tc>
          <w:tcPr>
            <w:tcW w:w="504" w:type="pct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2DE12EE2" w14:textId="77777777" w:rsidR="00453592" w:rsidRPr="009B1C8D" w:rsidRDefault="00453592" w:rsidP="00C86B5B">
            <w:pPr>
              <w:tabs>
                <w:tab w:val="right" w:pos="9923"/>
              </w:tabs>
              <w:spacing w:before="60" w:after="60"/>
              <w:jc w:val="center"/>
              <w:rPr>
                <w:rFonts w:cs="Arial"/>
                <w:sz w:val="16"/>
                <w:highlight w:val="yellow"/>
              </w:rPr>
            </w:pPr>
          </w:p>
        </w:tc>
      </w:tr>
      <w:tr w:rsidR="00453592" w:rsidRPr="005446D6" w14:paraId="08A1241A" w14:textId="77777777" w:rsidTr="00896497">
        <w:trPr>
          <w:trHeight w:val="219"/>
        </w:trPr>
        <w:tc>
          <w:tcPr>
            <w:tcW w:w="458" w:type="pct"/>
            <w:tcBorders>
              <w:top w:val="single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E041B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454FA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0CF15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2D944BD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D2E1C6C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D05203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8B2CF8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D0422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757D017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2ED6FC7D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24ABF103" w14:textId="77777777" w:rsidTr="00896497">
        <w:trPr>
          <w:trHeight w:val="230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8F2A10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F179FF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60C98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44212C1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47A66B7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674A12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356F32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BA78B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9C91F9D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03CE8409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453592" w:rsidRPr="005446D6" w14:paraId="70A2DCCF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49CC3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2C48CC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F1ACD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347FF81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C5D513D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02648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DD87BC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511FD4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C06EDF6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0E3DD04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57423CB0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FDE2D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0F5274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7EFC2D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4120D2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738FEF6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E0390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BF8B00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872CA8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B6ED039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536ED80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2AA9BA30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31F091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ABEF4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07344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6A6E997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3002FB58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713BE0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13099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162EFF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38C7EBB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5FE68C85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3AC77CA4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587E2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ED942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58CBF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2B96C1FD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519CE44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EE1159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1C347C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1658E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D0A9C8A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B244DBE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1D44507C" w14:textId="77777777" w:rsidTr="00896497">
        <w:trPr>
          <w:trHeight w:val="230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57AE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494CF4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1A26B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504B76D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7A1A2F4D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995951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A85270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13861E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B2A23DD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AAEC18E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06A64765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D06E1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1CB91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F61C98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3B3E09C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56BCC85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35F963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1199B0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41BE2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4256C3F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3AB68202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4875CACB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0D97CD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85707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38224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3E88D018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1A406A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A1298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C25A6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41437F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1EF1A54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6CD1D218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46A1CCDC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F1B31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71A33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9092C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575CF0D4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38FE8D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2E4EC5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4C2DE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C89143D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2C21B20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0B974E41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78FC67AE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3CE51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2CB28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4C936A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642E0E3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7EBA491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92F57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FDF7E5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BFDCA1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9BDA3CA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5B417398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5FF6AD75" w14:textId="77777777" w:rsidTr="00896497">
        <w:trPr>
          <w:trHeight w:val="230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2279C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A6424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494AC0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32C580F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5DF2508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09784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5939ED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10210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1BD51C9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06F78003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66EB31CA" w14:textId="77777777" w:rsidTr="00896497">
        <w:trPr>
          <w:trHeight w:val="230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694E74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F36FA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0F971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4A24080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6354B0A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092A9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1B4BB3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7F730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7462EFA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4A84E252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6B0640" w:rsidRPr="005446D6" w14:paraId="50724F13" w14:textId="77777777" w:rsidTr="00896497">
        <w:trPr>
          <w:trHeight w:val="230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0B0CD8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7F8AF5B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6C1DAF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30BBA46F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99FF258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066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04D9F5E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E7ABCB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EB671FF" w14:textId="77777777" w:rsidR="006B0640" w:rsidRPr="00453592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8402903" w14:textId="77777777" w:rsidR="006B0640" w:rsidRPr="009B1C8D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6B0640" w:rsidRPr="005446D6" w14:paraId="3D38AE82" w14:textId="77777777" w:rsidTr="00896497">
        <w:trPr>
          <w:trHeight w:val="230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CF72CB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73A519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917145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6BB33EF4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5682FD24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A363A7F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D6F13F9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5DF86B" w14:textId="77777777" w:rsidR="006B0640" w:rsidRPr="00A402D3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5100D38" w14:textId="77777777" w:rsidR="006B0640" w:rsidRPr="00453592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3D7E9FE" w14:textId="77777777" w:rsidR="006B0640" w:rsidRPr="009B1C8D" w:rsidRDefault="006B0640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7E47A656" w14:textId="77777777" w:rsidTr="00896497">
        <w:trPr>
          <w:trHeight w:val="51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F0A8A8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717BBE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A4F6E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31A19FD7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207DC85C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7C2F51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B2FEB3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60D242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FF64211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655162C9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896497" w:rsidRPr="005446D6" w14:paraId="7BCCF31A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2314315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E75BDC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BC01F5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5BA3D15E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36A3FA49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C59504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F293C4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1BB3D2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FCE759A" w14:textId="77777777" w:rsidR="00896497" w:rsidRPr="00453592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4E826797" w14:textId="77777777" w:rsidR="00896497" w:rsidRPr="009B1C8D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896497" w:rsidRPr="005446D6" w14:paraId="241A207D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0973831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4535A23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B5BC3E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73037F6C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right w:val="single" w:sz="8" w:space="0" w:color="auto"/>
            </w:tcBorders>
          </w:tcPr>
          <w:p w14:paraId="683C3776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2892FD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9BEE0B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07F8AE" w14:textId="77777777" w:rsidR="00896497" w:rsidRPr="00A402D3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5DC1F80" w14:textId="77777777" w:rsidR="00896497" w:rsidRPr="00453592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58B147BE" w14:textId="77777777" w:rsidR="00896497" w:rsidRPr="009B1C8D" w:rsidRDefault="00896497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453592" w:rsidRPr="005446D6" w14:paraId="45B3151F" w14:textId="77777777" w:rsidTr="00896497">
        <w:trPr>
          <w:trHeight w:val="219"/>
        </w:trPr>
        <w:tc>
          <w:tcPr>
            <w:tcW w:w="458" w:type="pct"/>
            <w:tcBorders>
              <w:top w:val="dotted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DC531F9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11AD355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D2A2E5B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414808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1750ED6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dotted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2C6D67F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11FAD2A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2742F4BC" w14:textId="77777777" w:rsidR="00453592" w:rsidRPr="00A402D3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40" w:type="pct"/>
            <w:gridSpan w:val="3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D58A6FD" w14:textId="77777777" w:rsidR="00453592" w:rsidRPr="00453592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0AE2FF" w14:textId="77777777" w:rsidR="00453592" w:rsidRPr="009B1C8D" w:rsidRDefault="00453592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601DFD" w:rsidRPr="005446D6" w14:paraId="4BD19F5C" w14:textId="77777777" w:rsidTr="00896497">
        <w:trPr>
          <w:trHeight w:val="63"/>
        </w:trPr>
        <w:tc>
          <w:tcPr>
            <w:tcW w:w="458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23E20DB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47F15D3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6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A751633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8E16524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F1DBE9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E8E5E94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2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CEFA95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70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D6FDD0D" w14:textId="77777777" w:rsidR="00601DFD" w:rsidRPr="00A402D3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548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899DD8B" w14:textId="77777777" w:rsidR="00601DFD" w:rsidRPr="009B1C8D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353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1D4FCF4" w14:textId="77777777" w:rsidR="00601DFD" w:rsidRPr="009B1C8D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43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2F90638" w14:textId="77777777" w:rsidR="00601DFD" w:rsidRPr="009B1C8D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504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6704345" w14:textId="77777777" w:rsidR="00601DFD" w:rsidRPr="009B1C8D" w:rsidRDefault="00601DFD" w:rsidP="00C86B5B">
            <w:pPr>
              <w:tabs>
                <w:tab w:val="right" w:pos="9923"/>
              </w:tabs>
              <w:jc w:val="center"/>
              <w:rPr>
                <w:rFonts w:cs="Arial"/>
                <w:sz w:val="18"/>
                <w:szCs w:val="18"/>
                <w:highlight w:val="yellow"/>
              </w:rPr>
            </w:pPr>
          </w:p>
        </w:tc>
      </w:tr>
    </w:tbl>
    <w:tbl>
      <w:tblPr>
        <w:tblpPr w:leftFromText="180" w:rightFromText="180" w:vertAnchor="page" w:horzAnchor="margin" w:tblpXSpec="center" w:tblpY="9694"/>
        <w:tblW w:w="5264" w:type="pct"/>
        <w:tblLook w:val="0000" w:firstRow="0" w:lastRow="0" w:firstColumn="0" w:lastColumn="0" w:noHBand="0" w:noVBand="0"/>
      </w:tblPr>
      <w:tblGrid>
        <w:gridCol w:w="4118"/>
        <w:gridCol w:w="4121"/>
        <w:gridCol w:w="4125"/>
        <w:gridCol w:w="3836"/>
      </w:tblGrid>
      <w:tr w:rsidR="00601DFD" w:rsidRPr="005446D6" w14:paraId="4256A9F2" w14:textId="77777777" w:rsidTr="00896497">
        <w:trPr>
          <w:trHeight w:val="245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A58A408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4"/>
                <w:szCs w:val="18"/>
              </w:rPr>
            </w:pPr>
            <w:r w:rsidRPr="00B80EAD">
              <w:rPr>
                <w:rFonts w:cs="Arial"/>
                <w:sz w:val="14"/>
                <w:szCs w:val="18"/>
              </w:rPr>
              <w:t>Prepared by: (Nominated Person</w:t>
            </w:r>
            <w:r>
              <w:rPr>
                <w:rFonts w:cs="Arial"/>
                <w:sz w:val="14"/>
                <w:szCs w:val="18"/>
              </w:rPr>
              <w:t>)</w:t>
            </w:r>
          </w:p>
        </w:tc>
        <w:tc>
          <w:tcPr>
            <w:tcW w:w="2457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99A4DF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4"/>
                <w:szCs w:val="18"/>
              </w:rPr>
            </w:pPr>
            <w:r w:rsidRPr="00B80EAD">
              <w:rPr>
                <w:rFonts w:cs="Arial"/>
                <w:sz w:val="14"/>
                <w:szCs w:val="18"/>
              </w:rPr>
              <w:t>Checked by</w:t>
            </w:r>
            <w:r>
              <w:rPr>
                <w:rFonts w:cs="Arial"/>
                <w:sz w:val="14"/>
                <w:szCs w:val="18"/>
              </w:rPr>
              <w:t xml:space="preserve"> (Electrical Control Operator)</w:t>
            </w:r>
          </w:p>
        </w:tc>
      </w:tr>
      <w:tr w:rsidR="000045D2" w:rsidRPr="005446D6" w14:paraId="4324F322" w14:textId="77777777" w:rsidTr="00896497">
        <w:trPr>
          <w:trHeight w:val="254"/>
        </w:trPr>
        <w:tc>
          <w:tcPr>
            <w:tcW w:w="1271" w:type="pct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1C285D4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4"/>
                <w:szCs w:val="18"/>
              </w:rPr>
            </w:pPr>
            <w:r w:rsidRPr="00B80EAD">
              <w:rPr>
                <w:rFonts w:cs="Arial"/>
                <w:sz w:val="14"/>
                <w:szCs w:val="18"/>
              </w:rPr>
              <w:t xml:space="preserve">Name </w:t>
            </w:r>
          </w:p>
        </w:tc>
        <w:tc>
          <w:tcPr>
            <w:tcW w:w="1272" w:type="pct"/>
            <w:tcBorders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E94D27B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4"/>
                <w:szCs w:val="18"/>
              </w:rPr>
            </w:pPr>
            <w:r w:rsidRPr="00B80EAD">
              <w:rPr>
                <w:rFonts w:cs="Arial"/>
                <w:sz w:val="14"/>
                <w:szCs w:val="18"/>
              </w:rPr>
              <w:t>Signature</w:t>
            </w:r>
          </w:p>
        </w:tc>
        <w:tc>
          <w:tcPr>
            <w:tcW w:w="1273" w:type="pct"/>
            <w:tcBorders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E5BA8ED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4"/>
                <w:szCs w:val="18"/>
              </w:rPr>
            </w:pPr>
            <w:r w:rsidRPr="00B80EAD">
              <w:rPr>
                <w:rFonts w:cs="Arial"/>
                <w:sz w:val="14"/>
                <w:szCs w:val="18"/>
              </w:rPr>
              <w:t>Name</w:t>
            </w:r>
          </w:p>
        </w:tc>
        <w:tc>
          <w:tcPr>
            <w:tcW w:w="1184" w:type="pct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6C69D4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4"/>
                <w:szCs w:val="18"/>
              </w:rPr>
            </w:pPr>
            <w:r w:rsidRPr="00B80EAD">
              <w:rPr>
                <w:rFonts w:cs="Arial"/>
                <w:sz w:val="14"/>
                <w:szCs w:val="18"/>
              </w:rPr>
              <w:t>Signature</w:t>
            </w:r>
          </w:p>
        </w:tc>
      </w:tr>
      <w:tr w:rsidR="000045D2" w:rsidRPr="005446D6" w14:paraId="1DF1873D" w14:textId="77777777" w:rsidTr="00896497">
        <w:trPr>
          <w:trHeight w:val="292"/>
        </w:trPr>
        <w:tc>
          <w:tcPr>
            <w:tcW w:w="1271" w:type="pct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B9048C6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1272" w:type="pct"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14:paraId="6944C392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1273" w:type="pct"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14:paraId="0E0FAAC2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118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168B7A" w14:textId="77777777" w:rsidR="00601DFD" w:rsidRPr="00B80EAD" w:rsidRDefault="00601DFD" w:rsidP="00601DFD">
            <w:pPr>
              <w:tabs>
                <w:tab w:val="right" w:pos="9923"/>
              </w:tabs>
              <w:jc w:val="center"/>
              <w:rPr>
                <w:rFonts w:cs="Arial"/>
                <w:sz w:val="12"/>
                <w:szCs w:val="12"/>
              </w:rPr>
            </w:pPr>
          </w:p>
        </w:tc>
      </w:tr>
    </w:tbl>
    <w:p w14:paraId="45EB5E35" w14:textId="77777777" w:rsidR="006B0640" w:rsidRPr="00B80EAD" w:rsidRDefault="006B0640" w:rsidP="006B0640">
      <w:pPr>
        <w:tabs>
          <w:tab w:val="left" w:pos="12876"/>
        </w:tabs>
        <w:rPr>
          <w:rFonts w:cs="Arial"/>
          <w:sz w:val="16"/>
          <w:szCs w:val="16"/>
        </w:rPr>
      </w:pPr>
    </w:p>
    <w:sectPr w:rsidR="006B0640" w:rsidRPr="00B80EAD" w:rsidSect="006B064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720" w:right="720" w:bottom="567" w:left="720" w:header="22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99BE4" w14:textId="77777777" w:rsidR="005F23DE" w:rsidRDefault="005F23DE" w:rsidP="00DB4E58">
      <w:r>
        <w:separator/>
      </w:r>
    </w:p>
  </w:endnote>
  <w:endnote w:type="continuationSeparator" w:id="0">
    <w:p w14:paraId="123578CC" w14:textId="77777777" w:rsidR="005F23DE" w:rsidRDefault="005F23DE" w:rsidP="00DB4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98E19" w14:textId="77777777" w:rsidR="005508DB" w:rsidRDefault="005508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A8928" w14:textId="77777777" w:rsidR="005508DB" w:rsidRDefault="005508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B0113" w14:textId="77777777" w:rsidR="005508DB" w:rsidRDefault="005508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D923A" w14:textId="77777777" w:rsidR="005F23DE" w:rsidRDefault="005F23DE" w:rsidP="00DB4E58">
      <w:r>
        <w:separator/>
      </w:r>
    </w:p>
  </w:footnote>
  <w:footnote w:type="continuationSeparator" w:id="0">
    <w:p w14:paraId="36E45F19" w14:textId="77777777" w:rsidR="005F23DE" w:rsidRDefault="005F23DE" w:rsidP="00DB4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DCF33" w14:textId="77777777" w:rsidR="005508DB" w:rsidRDefault="005508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29BCA" w14:textId="67606D25" w:rsidR="00D17713" w:rsidRDefault="00D141C4" w:rsidP="00C12E85">
    <w:pPr>
      <w:pStyle w:val="Header"/>
      <w:rPr>
        <w:sz w:val="16"/>
        <w:szCs w:val="12"/>
      </w:rPr>
    </w:pPr>
    <w:r w:rsidRPr="001F07AB">
      <w:rPr>
        <w:sz w:val="16"/>
        <w:szCs w:val="12"/>
      </w:rPr>
      <w:t>NR/L3/ELP/</w:t>
    </w:r>
    <w:r w:rsidR="00085436">
      <w:rPr>
        <w:sz w:val="16"/>
        <w:szCs w:val="12"/>
      </w:rPr>
      <w:t>SAI25</w:t>
    </w:r>
    <w:r w:rsidR="00DB4E58" w:rsidRPr="001F07AB">
      <w:rPr>
        <w:sz w:val="16"/>
        <w:szCs w:val="12"/>
      </w:rPr>
      <w:t>/</w:t>
    </w:r>
    <w:r w:rsidR="004C620B" w:rsidRPr="001F07AB">
      <w:rPr>
        <w:sz w:val="16"/>
        <w:szCs w:val="12"/>
      </w:rPr>
      <w:t>E</w:t>
    </w:r>
    <w:r w:rsidR="00DB4E58" w:rsidRPr="001F07AB">
      <w:rPr>
        <w:sz w:val="16"/>
        <w:szCs w:val="12"/>
      </w:rPr>
      <w:t>IDF</w:t>
    </w:r>
    <w:r w:rsidR="00D17713">
      <w:rPr>
        <w:sz w:val="16"/>
        <w:szCs w:val="12"/>
      </w:rPr>
      <w:t xml:space="preserve"> </w:t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>
      <w:rPr>
        <w:sz w:val="16"/>
        <w:szCs w:val="12"/>
      </w:rPr>
      <w:tab/>
    </w:r>
    <w:r w:rsidR="00C12E85" w:rsidRPr="001F07AB">
      <w:rPr>
        <w:sz w:val="14"/>
        <w:szCs w:val="10"/>
      </w:rPr>
      <w:t xml:space="preserve">Issue </w:t>
    </w:r>
    <w:r w:rsidR="00753DC1">
      <w:rPr>
        <w:sz w:val="14"/>
        <w:szCs w:val="10"/>
      </w:rPr>
      <w:t>1</w:t>
    </w:r>
    <w:r w:rsidR="00C12E85">
      <w:rPr>
        <w:sz w:val="14"/>
        <w:szCs w:val="10"/>
      </w:rPr>
      <w:t xml:space="preserve"> </w:t>
    </w:r>
    <w:r w:rsidR="00753DC1">
      <w:rPr>
        <w:sz w:val="14"/>
        <w:szCs w:val="10"/>
      </w:rPr>
      <w:t>03</w:t>
    </w:r>
    <w:r w:rsidR="005508DB">
      <w:rPr>
        <w:sz w:val="14"/>
        <w:szCs w:val="10"/>
      </w:rPr>
      <w:t xml:space="preserve"> June </w:t>
    </w:r>
    <w:r w:rsidR="00C12E85" w:rsidRPr="001F07AB">
      <w:rPr>
        <w:sz w:val="14"/>
        <w:szCs w:val="10"/>
      </w:rPr>
      <w:t>202</w:t>
    </w:r>
    <w:r w:rsidR="00753DC1">
      <w:rPr>
        <w:sz w:val="14"/>
        <w:szCs w:val="10"/>
      </w:rPr>
      <w:t>3</w:t>
    </w:r>
  </w:p>
  <w:p w14:paraId="561195E2" w14:textId="7214664D" w:rsidR="00124647" w:rsidRPr="00C12E85" w:rsidRDefault="00D17713" w:rsidP="00C12E85">
    <w:pPr>
      <w:pStyle w:val="Footer"/>
      <w:jc w:val="left"/>
      <w:rPr>
        <w:sz w:val="12"/>
        <w:szCs w:val="8"/>
      </w:rPr>
    </w:pPr>
    <w:r w:rsidRPr="001F07AB">
      <w:rPr>
        <w:sz w:val="12"/>
        <w:szCs w:val="8"/>
      </w:rPr>
      <w:t>Form derives from the Isolation Details Form (IDF)</w:t>
    </w:r>
    <w:r w:rsidR="002D7187">
      <w:tab/>
    </w:r>
    <w:r w:rsidR="002D7187">
      <w:tab/>
      <w:t xml:space="preserve">     </w:t>
    </w:r>
    <w:r w:rsidR="005317A2">
      <w:tab/>
    </w:r>
    <w:r w:rsidR="005317A2">
      <w:tab/>
    </w:r>
    <w:r w:rsidR="005317A2">
      <w:tab/>
    </w:r>
    <w:r w:rsidR="005317A2">
      <w:tab/>
    </w:r>
    <w:r w:rsidR="005317A2">
      <w:tab/>
    </w:r>
    <w:r w:rsidR="005317A2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67055" w14:textId="77777777" w:rsidR="005508DB" w:rsidRDefault="00550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1574923631">
    <w:abstractNumId w:val="2"/>
  </w:num>
  <w:num w:numId="2" w16cid:durableId="1367483407">
    <w:abstractNumId w:val="2"/>
  </w:num>
  <w:num w:numId="3" w16cid:durableId="64956628">
    <w:abstractNumId w:val="2"/>
  </w:num>
  <w:num w:numId="4" w16cid:durableId="50427031">
    <w:abstractNumId w:val="2"/>
  </w:num>
  <w:num w:numId="5" w16cid:durableId="1070620828">
    <w:abstractNumId w:val="2"/>
  </w:num>
  <w:num w:numId="6" w16cid:durableId="1272740278">
    <w:abstractNumId w:val="2"/>
  </w:num>
  <w:num w:numId="7" w16cid:durableId="1154680207">
    <w:abstractNumId w:val="2"/>
  </w:num>
  <w:num w:numId="8" w16cid:durableId="2011904026">
    <w:abstractNumId w:val="2"/>
  </w:num>
  <w:num w:numId="9" w16cid:durableId="317464880">
    <w:abstractNumId w:val="2"/>
  </w:num>
  <w:num w:numId="10" w16cid:durableId="709650459">
    <w:abstractNumId w:val="0"/>
  </w:num>
  <w:num w:numId="11" w16cid:durableId="1284193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sLA0MDAxNja0MDRX0lEKTi0uzszPAykwMqsFAFFA44YtAAAA"/>
  </w:docVars>
  <w:rsids>
    <w:rsidRoot w:val="005446D6"/>
    <w:rsid w:val="000045D2"/>
    <w:rsid w:val="0002063B"/>
    <w:rsid w:val="00022547"/>
    <w:rsid w:val="00026211"/>
    <w:rsid w:val="000538D7"/>
    <w:rsid w:val="00055F3B"/>
    <w:rsid w:val="0007620D"/>
    <w:rsid w:val="00085436"/>
    <w:rsid w:val="000B5D52"/>
    <w:rsid w:val="00103FC3"/>
    <w:rsid w:val="00124647"/>
    <w:rsid w:val="00142186"/>
    <w:rsid w:val="00145493"/>
    <w:rsid w:val="00151412"/>
    <w:rsid w:val="0016537B"/>
    <w:rsid w:val="001678D0"/>
    <w:rsid w:val="001743BD"/>
    <w:rsid w:val="00175364"/>
    <w:rsid w:val="00182DC6"/>
    <w:rsid w:val="00183F04"/>
    <w:rsid w:val="00191D22"/>
    <w:rsid w:val="00192EE7"/>
    <w:rsid w:val="001E3DDA"/>
    <w:rsid w:val="001F07AB"/>
    <w:rsid w:val="001F1883"/>
    <w:rsid w:val="001F795F"/>
    <w:rsid w:val="00221803"/>
    <w:rsid w:val="00222103"/>
    <w:rsid w:val="00222811"/>
    <w:rsid w:val="00255696"/>
    <w:rsid w:val="00294E90"/>
    <w:rsid w:val="002D7187"/>
    <w:rsid w:val="0030749D"/>
    <w:rsid w:val="00337C30"/>
    <w:rsid w:val="00355535"/>
    <w:rsid w:val="00373EF9"/>
    <w:rsid w:val="0038458D"/>
    <w:rsid w:val="00387154"/>
    <w:rsid w:val="003A4C1B"/>
    <w:rsid w:val="003B4745"/>
    <w:rsid w:val="003D71C0"/>
    <w:rsid w:val="003E0417"/>
    <w:rsid w:val="003E49C3"/>
    <w:rsid w:val="003F7732"/>
    <w:rsid w:val="00424574"/>
    <w:rsid w:val="00453592"/>
    <w:rsid w:val="00453F81"/>
    <w:rsid w:val="00453FB5"/>
    <w:rsid w:val="004659CD"/>
    <w:rsid w:val="004767AC"/>
    <w:rsid w:val="004B6D7D"/>
    <w:rsid w:val="004C620B"/>
    <w:rsid w:val="004D301D"/>
    <w:rsid w:val="005009B2"/>
    <w:rsid w:val="005029A9"/>
    <w:rsid w:val="00506488"/>
    <w:rsid w:val="00520ED0"/>
    <w:rsid w:val="00522B58"/>
    <w:rsid w:val="005317A2"/>
    <w:rsid w:val="005446D6"/>
    <w:rsid w:val="0054540A"/>
    <w:rsid w:val="005508DB"/>
    <w:rsid w:val="00552149"/>
    <w:rsid w:val="00552A65"/>
    <w:rsid w:val="0055546B"/>
    <w:rsid w:val="00564537"/>
    <w:rsid w:val="00565E5B"/>
    <w:rsid w:val="005A718B"/>
    <w:rsid w:val="005B4D09"/>
    <w:rsid w:val="005D21E7"/>
    <w:rsid w:val="005E6675"/>
    <w:rsid w:val="005F23DE"/>
    <w:rsid w:val="005F2D11"/>
    <w:rsid w:val="00601DFD"/>
    <w:rsid w:val="00605923"/>
    <w:rsid w:val="00656401"/>
    <w:rsid w:val="00674398"/>
    <w:rsid w:val="00680848"/>
    <w:rsid w:val="00692131"/>
    <w:rsid w:val="006B0640"/>
    <w:rsid w:val="006B1634"/>
    <w:rsid w:val="006B4572"/>
    <w:rsid w:val="006C1CDB"/>
    <w:rsid w:val="006D1E73"/>
    <w:rsid w:val="00701FE8"/>
    <w:rsid w:val="00711ECD"/>
    <w:rsid w:val="00753DC1"/>
    <w:rsid w:val="0077661A"/>
    <w:rsid w:val="007A4D61"/>
    <w:rsid w:val="007B1614"/>
    <w:rsid w:val="007B7552"/>
    <w:rsid w:val="007D7061"/>
    <w:rsid w:val="007F4F3A"/>
    <w:rsid w:val="008404B0"/>
    <w:rsid w:val="00864BCD"/>
    <w:rsid w:val="0086529F"/>
    <w:rsid w:val="008672C2"/>
    <w:rsid w:val="00877F12"/>
    <w:rsid w:val="00881C15"/>
    <w:rsid w:val="00882234"/>
    <w:rsid w:val="00885A15"/>
    <w:rsid w:val="008961C0"/>
    <w:rsid w:val="00896497"/>
    <w:rsid w:val="008A1E7A"/>
    <w:rsid w:val="008C31A0"/>
    <w:rsid w:val="008C6A3A"/>
    <w:rsid w:val="008E4B23"/>
    <w:rsid w:val="008E6108"/>
    <w:rsid w:val="009630E3"/>
    <w:rsid w:val="00984B12"/>
    <w:rsid w:val="00997B05"/>
    <w:rsid w:val="009A7EEB"/>
    <w:rsid w:val="009B1C8D"/>
    <w:rsid w:val="009C099A"/>
    <w:rsid w:val="009E3A4C"/>
    <w:rsid w:val="00A0719F"/>
    <w:rsid w:val="00A3205C"/>
    <w:rsid w:val="00A402D3"/>
    <w:rsid w:val="00A422FC"/>
    <w:rsid w:val="00A57676"/>
    <w:rsid w:val="00A60F2B"/>
    <w:rsid w:val="00A74B7A"/>
    <w:rsid w:val="00AB1E67"/>
    <w:rsid w:val="00AB6CFD"/>
    <w:rsid w:val="00AD3943"/>
    <w:rsid w:val="00AE2A1D"/>
    <w:rsid w:val="00AE7A44"/>
    <w:rsid w:val="00AF20C9"/>
    <w:rsid w:val="00AF5B7C"/>
    <w:rsid w:val="00AF7C1A"/>
    <w:rsid w:val="00B0323E"/>
    <w:rsid w:val="00B11566"/>
    <w:rsid w:val="00B17B90"/>
    <w:rsid w:val="00B2710B"/>
    <w:rsid w:val="00B636D6"/>
    <w:rsid w:val="00B72B9C"/>
    <w:rsid w:val="00B80EAD"/>
    <w:rsid w:val="00B83C8D"/>
    <w:rsid w:val="00BC715B"/>
    <w:rsid w:val="00BE3606"/>
    <w:rsid w:val="00BE7511"/>
    <w:rsid w:val="00BF0BE7"/>
    <w:rsid w:val="00BF1D7C"/>
    <w:rsid w:val="00C11A27"/>
    <w:rsid w:val="00C12E85"/>
    <w:rsid w:val="00C13AF6"/>
    <w:rsid w:val="00C37EA9"/>
    <w:rsid w:val="00C571E8"/>
    <w:rsid w:val="00C5742A"/>
    <w:rsid w:val="00C65176"/>
    <w:rsid w:val="00C86B5B"/>
    <w:rsid w:val="00C95ED5"/>
    <w:rsid w:val="00C95FFD"/>
    <w:rsid w:val="00CB1BDE"/>
    <w:rsid w:val="00CE5005"/>
    <w:rsid w:val="00CF7C31"/>
    <w:rsid w:val="00D1315A"/>
    <w:rsid w:val="00D141C4"/>
    <w:rsid w:val="00D17713"/>
    <w:rsid w:val="00D32086"/>
    <w:rsid w:val="00D45B73"/>
    <w:rsid w:val="00D6124D"/>
    <w:rsid w:val="00D8348B"/>
    <w:rsid w:val="00D83731"/>
    <w:rsid w:val="00DB4E58"/>
    <w:rsid w:val="00DC616A"/>
    <w:rsid w:val="00DC6E48"/>
    <w:rsid w:val="00DE1D29"/>
    <w:rsid w:val="00E04740"/>
    <w:rsid w:val="00E263F7"/>
    <w:rsid w:val="00E7026F"/>
    <w:rsid w:val="00E71784"/>
    <w:rsid w:val="00E72E77"/>
    <w:rsid w:val="00E90772"/>
    <w:rsid w:val="00EA42B5"/>
    <w:rsid w:val="00EC2B6C"/>
    <w:rsid w:val="00ED18F3"/>
    <w:rsid w:val="00EE1994"/>
    <w:rsid w:val="00F00E64"/>
    <w:rsid w:val="00F030EF"/>
    <w:rsid w:val="00F0402D"/>
    <w:rsid w:val="00F05A7A"/>
    <w:rsid w:val="00F649D1"/>
    <w:rsid w:val="00F83310"/>
    <w:rsid w:val="00FA6F22"/>
    <w:rsid w:val="00FE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C50366"/>
  <w15:docId w15:val="{F15FD4C3-E73C-4B41-BC23-37153BB33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02D"/>
    <w:pPr>
      <w:spacing w:line="240" w:lineRule="auto"/>
    </w:pPr>
    <w:rPr>
      <w:rFonts w:cs="Times New Roman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1E306-6547-4105-8678-64E8E1C45E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4CAC4B-4DE0-487F-8BA3-E641DBCF193D}">
  <ds:schemaRefs>
    <ds:schemaRef ds:uri="http://schemas.microsoft.com/office/2006/metadata/properties"/>
    <ds:schemaRef ds:uri="43f2f4c9-d494-4b45-85fe-dfecd2bb916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7c446fc-6218-4e9c-bd38-52aec6112400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03CCC7-6CB4-4773-85D5-5160FB38123B}"/>
</file>

<file path=customXml/itemProps4.xml><?xml version="1.0" encoding="utf-8"?>
<ds:datastoreItem xmlns:ds="http://schemas.openxmlformats.org/officeDocument/2006/customXml" ds:itemID="{97971F92-1E5D-4C7F-8E2F-53DA78F6F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.Brown@networkrail.co.uk</dc:creator>
  <cp:lastModifiedBy>Evan Welch</cp:lastModifiedBy>
  <cp:revision>19</cp:revision>
  <cp:lastPrinted>2023-03-27T10:53:00Z</cp:lastPrinted>
  <dcterms:created xsi:type="dcterms:W3CDTF">2022-11-24T13:33:00Z</dcterms:created>
  <dcterms:modified xsi:type="dcterms:W3CDTF">2023-04-20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8523C71ED05429507AA38214773A2</vt:lpwstr>
  </property>
  <property fmtid="{D5CDD505-2E9C-101B-9397-08002B2CF9AE}" pid="3" name="MediaServiceImageTags">
    <vt:lpwstr/>
  </property>
  <property fmtid="{D5CDD505-2E9C-101B-9397-08002B2CF9AE}" pid="4" name="MSIP_Label_8577031b-11bc-4db9-b655-7d79027ad570_Enabled">
    <vt:lpwstr>true</vt:lpwstr>
  </property>
  <property fmtid="{D5CDD505-2E9C-101B-9397-08002B2CF9AE}" pid="5" name="MSIP_Label_8577031b-11bc-4db9-b655-7d79027ad570_SetDate">
    <vt:lpwstr>2022-09-22T09:34:18Z</vt:lpwstr>
  </property>
  <property fmtid="{D5CDD505-2E9C-101B-9397-08002B2CF9AE}" pid="6" name="MSIP_Label_8577031b-11bc-4db9-b655-7d79027ad570_Method">
    <vt:lpwstr>Standard</vt:lpwstr>
  </property>
  <property fmtid="{D5CDD505-2E9C-101B-9397-08002B2CF9AE}" pid="7" name="MSIP_Label_8577031b-11bc-4db9-b655-7d79027ad570_Name">
    <vt:lpwstr>8577031b-11bc-4db9-b655-7d79027ad570</vt:lpwstr>
  </property>
  <property fmtid="{D5CDD505-2E9C-101B-9397-08002B2CF9AE}" pid="8" name="MSIP_Label_8577031b-11bc-4db9-b655-7d79027ad570_SiteId">
    <vt:lpwstr>c22cc3e1-5d7f-4f4d-be03-d5a158cc9409</vt:lpwstr>
  </property>
  <property fmtid="{D5CDD505-2E9C-101B-9397-08002B2CF9AE}" pid="9" name="MSIP_Label_8577031b-11bc-4db9-b655-7d79027ad570_ActionId">
    <vt:lpwstr>05c4a008-6e39-40a3-b585-57261cf3bd15</vt:lpwstr>
  </property>
  <property fmtid="{D5CDD505-2E9C-101B-9397-08002B2CF9AE}" pid="10" name="MSIP_Label_8577031b-11bc-4db9-b655-7d79027ad570_ContentBits">
    <vt:lpwstr>1</vt:lpwstr>
  </property>
</Properties>
</file>